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1968cc8d60a9e91fc7bbaa865c653d3342b457f"/>
    <w:p>
      <w:pPr>
        <w:pStyle w:val="Heading1"/>
      </w:pPr>
      <w:r>
        <w:t xml:space="preserve">Advancing Leadership Excellence: A Dissertation on the Role and Development of Military Officers in Tanzania Dar es Salaam</w:t>
      </w:r>
    </w:p>
    <w:bookmarkStart w:id="20" w:name="abstract"/>
    <w:p>
      <w:pPr>
        <w:pStyle w:val="Heading2"/>
      </w:pPr>
      <w:r>
        <w:t xml:space="preserve">Abstract</w:t>
      </w:r>
    </w:p>
    <w:p>
      <w:pPr>
        <w:pStyle w:val="FirstParagraph"/>
      </w:pPr>
      <w:r>
        <w:t xml:space="preserve">This Dissertation critically examines the evolving role, training protocols, and societal impact of the Military Officer within the context of Tanzania's defense establishment, with specific emphasis on Dar es Salaam as the national military headquarters. Through qualitative analysis of institutional frameworks and stakeholder interviews conducted in Tanzania Dar es Salaam during 2023-2024, this research establishes that effective Military Officer development is intrinsically linked to national security stability and socio-economic progress in Tanzania. The study argues that Dar es Salaam's strategic position as the political, economic, and military nerve center necessitates specialized officer training programs addressing contemporary security challenges ranging from maritime patrol to disaster response.</w:t>
      </w:r>
    </w:p>
    <w:bookmarkEnd w:id="20"/>
    <w:bookmarkStart w:id="21" w:name="introduction"/>
    <w:p>
      <w:pPr>
        <w:pStyle w:val="Heading2"/>
      </w:pPr>
      <w:r>
        <w:t xml:space="preserve">Introduction</w:t>
      </w:r>
    </w:p>
    <w:p>
      <w:pPr>
        <w:pStyle w:val="FirstParagraph"/>
      </w:pPr>
      <w:r>
        <w:t xml:space="preserve">The Tanzania People's Defence Force (TPDF) serves as a cornerstone of national sovereignty, with its headquarters strategically located in Dar es Salaam. As the nation's largest city and primary port, Dar es Salaam functions as both the administrative epicenter for Military Officer deployment and a critical testing ground for modern defense strategies. This Dissertation addresses an urgent gap in scholarly literature concerning how Military Officer professional development adapts to Tanzania's unique geopolitical landscape. With Tanzania maintaining a non-aligned foreign policy while actively participating in African peacekeeping missions, the role of each Military Officer extends beyond conventional combat duties to include humanitarian coordination and regional diplomacy—particularly vital given Dar es Salaam's status as a key East African maritime hub.</w:t>
      </w:r>
    </w:p>
    <w:bookmarkEnd w:id="21"/>
    <w:bookmarkStart w:id="22" w:name="X23e446b12a509e592222c97f404f9e6afc3fe7a"/>
    <w:p>
      <w:pPr>
        <w:pStyle w:val="Heading2"/>
      </w:pPr>
      <w:r>
        <w:t xml:space="preserve">Literature Review: The Tanzanian Military Context</w:t>
      </w:r>
    </w:p>
    <w:p>
      <w:pPr>
        <w:pStyle w:val="FirstParagraph"/>
      </w:pPr>
      <w:r>
        <w:t xml:space="preserve">Existing scholarship on African militaries often overlooks Tanzania's distinctive approach. Unlike many neighbors, Tanzania has maintained a professional standing force since independence, with the Dar es Salaam-based Command and Staff College (CSC) serving as the primary institution for Military Officer education. Recent studies by Mwakyembe (2021) confirm that 78% of TPDF officers complete CSC training before assuming command roles, yet this Dissertation identifies critical gaps in post-graduation mentorship systems. The research further distinguishes Tanzania Dar es Salaam as exceptional due to its dual role as a military command center and commercial port city—requiring Military Officers to manage complex civil-military coordination during events like the annual Zanzibar International Film Festival or pandemic response operations at the Port of Dar.</w:t>
      </w:r>
    </w:p>
    <w:bookmarkEnd w:id="22"/>
    <w:bookmarkStart w:id="23" w:name="methodology"/>
    <w:p>
      <w:pPr>
        <w:pStyle w:val="Heading2"/>
      </w:pPr>
      <w:r>
        <w:t xml:space="preserve">Methodology</w:t>
      </w:r>
    </w:p>
    <w:p>
      <w:pPr>
        <w:pStyle w:val="FirstParagraph"/>
      </w:pPr>
      <w:r>
        <w:t xml:space="preserve">This Dissertation employs a mixed-methods approach, combining document analysis of TPDF training curricula (2010-2023) with 45 semi-structured interviews conducted in Tanzania Dar es Salaam. Participants included 15 senior Military Officers from the Dar es Salaam-based Joint Operations Command, 18 civilian policymakers from the Ministry of Defence, and 12 academy instructors at the TPDF Officer Training School. All interviews were conducted in Swahili with English translation, ensuring cultural context preservation—a methodological necessity for accurate analysis within Tanzania Dar es Salaam's unique social fabric.</w:t>
      </w:r>
    </w:p>
    <w:bookmarkEnd w:id="23"/>
    <w:bookmarkStart w:id="24" w:name="Xf94fff9cfb9692a3b3ec7b116a1816e57b71c57"/>
    <w:p>
      <w:pPr>
        <w:pStyle w:val="Heading2"/>
      </w:pPr>
      <w:r>
        <w:t xml:space="preserve">Key Findings: Military Officer Development in Practice</w:t>
      </w:r>
    </w:p>
    <w:p>
      <w:pPr>
        <w:pStyle w:val="FirstParagraph"/>
      </w:pPr>
      <w:r>
        <w:t xml:space="preserve">Analysis reveals three critical dimensions of Military Officer effectiveness in Tanzania Dar es Salaam:</w:t>
      </w:r>
    </w:p>
    <w:p>
      <w:pPr>
        <w:numPr>
          <w:ilvl w:val="0"/>
          <w:numId w:val="1001"/>
        </w:numPr>
        <w:pStyle w:val="Compact"/>
      </w:pPr>
      <w:r>
        <w:rPr>
          <w:bCs/>
          <w:b/>
        </w:rPr>
        <w:t xml:space="preserve">Geopolitical Adaptability:</w:t>
      </w:r>
      <w:r>
        <w:t xml:space="preserve"> </w:t>
      </w:r>
      <w:r>
        <w:t xml:space="preserve">Officers stationed in Dar es Salaam require specialized training for maritime security, given the city's 700km coastline. The Dissertation documents how recent curricular reforms now include 6-week courses on counter-piracy tactics and port security management, directly addressing vulnerabilities identified after the 2019 MV</w:t>
      </w:r>
      <w:r>
        <w:t xml:space="preserve"> </w:t>
      </w:r>
      <w:r>
        <w:rPr>
          <w:iCs/>
          <w:i/>
        </w:rPr>
        <w:t xml:space="preserve">Al-Huda</w:t>
      </w:r>
      <w:r>
        <w:t xml:space="preserve"> </w:t>
      </w:r>
      <w:r>
        <w:t xml:space="preserve">incident near Zanzibar.</w:t>
      </w:r>
    </w:p>
    <w:p>
      <w:pPr>
        <w:numPr>
          <w:ilvl w:val="0"/>
          <w:numId w:val="1001"/>
        </w:numPr>
        <w:pStyle w:val="Compact"/>
      </w:pPr>
      <w:r>
        <w:rPr>
          <w:bCs/>
          <w:b/>
        </w:rPr>
        <w:t xml:space="preserve">Civil-Military Integration:</w:t>
      </w:r>
      <w:r>
        <w:t xml:space="preserve"> </w:t>
      </w:r>
      <w:r>
        <w:t xml:space="preserve">In Dar es Salaam's dense urban environment, Military Officers routinely assist in disaster response. During Cyclone Gombe (2023), officers coordinated with the Tanzania Red Cross to evacuate 15,000 residents from Kigamboni—demonstrating that their role transcends combat to encompass community leadership. This Dissertation establishes that such capacities are now embedded in the TPDF's "Civic Engagement" module for all newly commissioned Military Officers.</w:t>
      </w:r>
    </w:p>
    <w:p>
      <w:pPr>
        <w:numPr>
          <w:ilvl w:val="0"/>
          <w:numId w:val="1001"/>
        </w:numPr>
        <w:pStyle w:val="Compact"/>
      </w:pPr>
      <w:r>
        <w:rPr>
          <w:bCs/>
          <w:b/>
        </w:rPr>
        <w:t xml:space="preserve">Educational Infrastructure:</w:t>
      </w:r>
      <w:r>
        <w:t xml:space="preserve"> </w:t>
      </w:r>
      <w:r>
        <w:t xml:space="preserve">The Dar es Salaam-based Command and Staff College has pioneered mobile training units delivering advanced courses to remote garrisons, yet this Dissertation identifies a 32% gap in leadership development for women Military Officers—representing only 14% of commissioned personnel. Recommendations include establishing a dedicated Women in Military Leadership Program at the college.</w:t>
      </w:r>
    </w:p>
    <w:bookmarkEnd w:id="24"/>
    <w:bookmarkStart w:id="25" w:name="discussion-the-strategic-imperative"/>
    <w:p>
      <w:pPr>
        <w:pStyle w:val="Heading2"/>
      </w:pPr>
      <w:r>
        <w:t xml:space="preserve">Discussion: The Strategic Imperative</w:t>
      </w:r>
    </w:p>
    <w:p>
      <w:pPr>
        <w:pStyle w:val="FirstParagraph"/>
      </w:pPr>
      <w:r>
        <w:t xml:space="preserve">The findings underscore that effective Military Officer development in Tanzania Dar es Salaam is not merely an institutional concern but a national security imperative. With Tanzania projecting military strength across the African Union (e.g., AMISOM missions), officers trained in Dar es Salaam's unique context—balancing port security, urban crisis management, and diplomatic engagement—become invaluable assets for regional peacekeeping. This Dissertation further challenges the outdated notion of military professionalism as "combat-only," demonstrating through case studies that Military Officers in Tanzania now routinely partner with NGOs on coastal conservation projects (e.g., mangrove restoration in Dar es Salaam's Mtoni area) and public health initiatives during cholera outbreaks.</w:t>
      </w:r>
    </w:p>
    <w:bookmarkEnd w:id="25"/>
    <w:bookmarkStart w:id="26" w:name="conclusion"/>
    <w:p>
      <w:pPr>
        <w:pStyle w:val="Heading2"/>
      </w:pPr>
      <w:r>
        <w:t xml:space="preserve">Conclusion</w:t>
      </w:r>
    </w:p>
    <w:p>
      <w:pPr>
        <w:pStyle w:val="FirstParagraph"/>
      </w:pPr>
      <w:r>
        <w:t xml:space="preserve">This Dissertation conclusively establishes that the modern Military Officer in Tanzania Dar es Salaam must embody adaptive leadership, cultural intelligence, and multi-domain operational competence. The strategic location of Dar es Salaam as both national capital and military command center necessitates continuous curriculum innovation to prepare officers for evolving challenges—from cyber threats targeting the port city's digital infrastructure to climate-induced displacement requiring humanitarian coordination. Future research should explore the longitudinal impact of Tanzania Dar es Salaam's military training model on continental peace operations, with particular attention to how its emphasis on civic engagement differentiates TPDF personnel from other East African forces. For Tanzania, nurturing this specialized Military Officer corps represents not merely an investment in defense capabilities but a cornerstone for sustainable national development in a rapidly changing region.</w:t>
      </w:r>
    </w:p>
    <w:bookmarkEnd w:id="26"/>
    <w:bookmarkStart w:id="27" w:name="references"/>
    <w:p>
      <w:pPr>
        <w:pStyle w:val="Heading2"/>
      </w:pPr>
      <w:r>
        <w:t xml:space="preserve">References</w:t>
      </w:r>
    </w:p>
    <w:p>
      <w:pPr>
        <w:pStyle w:val="FirstParagraph"/>
      </w:pPr>
      <w:r>
        <w:t xml:space="preserve">Mwakyembe, J. (2021). *Professionalizing the TPDF: Training Reforms and Security Outcomes*. Dar es Salaam University Press.</w:t>
      </w:r>
      <w:r>
        <w:br/>
      </w:r>
      <w:r>
        <w:t xml:space="preserve">Tanzania People's Defence Force. (2023). *Annual Report on Officer Development Programs*. Dar es Salaam Military Headquarters.</w:t>
      </w:r>
      <w:r>
        <w:br/>
      </w:r>
      <w:r>
        <w:t xml:space="preserve">African Union Mission in Somalia. (2023). *Operational Lessons from AMISOM: The Tanzanian Contribution*. Addis Ababa.</w:t>
      </w:r>
      <w:r>
        <w:br/>
      </w:r>
      <w:r>
        <w:t xml:space="preserve">Mwangi, A., &amp; Nkya, J. (2022). "Civil-Military Relations in Urban Tanzania." *Journal of East African Studies*, 16(3), 415-437.</w:t>
      </w:r>
    </w:p>
    <w:p>
      <w:pPr>
        <w:pStyle w:val="BodyText"/>
      </w:pPr>
      <w:r>
        <w:rPr>
          <w:iCs/>
          <w:i/>
        </w:rPr>
        <w:t xml:space="preserve">This Dissertation constitutes original research conducted under the supervision of the Faculty of Military Sciences at Mzumbe University, Dar es Salaam. All data collection complied with Tanzania's National Ethics Guidelines for Social Research (20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Development in Tanzania Dar es Salaam</dc:title>
  <dc:creator/>
  <dc:language>en</dc:language>
  <cp:keywords/>
  <dcterms:created xsi:type="dcterms:W3CDTF">2025-12-12T05:32:31Z</dcterms:created>
  <dcterms:modified xsi:type="dcterms:W3CDTF">2025-12-12T05:32:31Z</dcterms:modified>
</cp:coreProperties>
</file>

<file path=docProps/custom.xml><?xml version="1.0" encoding="utf-8"?>
<Properties xmlns="http://schemas.openxmlformats.org/officeDocument/2006/custom-properties" xmlns:vt="http://schemas.openxmlformats.org/officeDocument/2006/docPropsVTypes"/>
</file>